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F7B07" w14:textId="1B57022D" w:rsidR="00151159" w:rsidRPr="00401EB2" w:rsidRDefault="004569C6" w:rsidP="004569C6">
      <w:pPr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401EB2">
        <w:rPr>
          <w:rFonts w:ascii="TH SarabunPSK" w:hAnsi="TH SarabunPSK" w:cs="TH SarabunPSK"/>
          <w:b/>
          <w:bCs/>
          <w:sz w:val="32"/>
          <w:szCs w:val="32"/>
          <w:u w:val="single"/>
        </w:rPr>
        <w:t>Lab01 Pseudocode and Flowchart</w:t>
      </w:r>
    </w:p>
    <w:p w14:paraId="73FB2DC5" w14:textId="555AC2AA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cenario 1: Login Attempt</w:t>
      </w:r>
    </w:p>
    <w:p w14:paraId="15EAE5E0" w14:textId="3262C5CE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124B3A3E" w14:textId="1150B499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3036998D" w14:textId="2C2AE581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op 3 times:</w:t>
      </w:r>
    </w:p>
    <w:p w14:paraId="08B82466" w14:textId="5537B044" w:rsidR="002B3416" w:rsidRP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for user’s credential</w:t>
      </w:r>
    </w:p>
    <w:p w14:paraId="2E221898" w14:textId="54721331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Read username and password from user’s input</w:t>
      </w:r>
    </w:p>
    <w:p w14:paraId="37572D9F" w14:textId="64205F8F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alidate username and password with database</w:t>
      </w:r>
    </w:p>
    <w:p w14:paraId="721D1DD7" w14:textId="50AD6E87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success:</w:t>
      </w:r>
    </w:p>
    <w:p w14:paraId="28760DCE" w14:textId="0DB26A06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ccess granted</w:t>
      </w:r>
    </w:p>
    <w:p w14:paraId="109A1571" w14:textId="66D1B699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1656EB45" w14:textId="08565DCE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ompt user to answer secret question</w:t>
      </w:r>
    </w:p>
    <w:p w14:paraId="74596367" w14:textId="71FB8F24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ad user’s answer</w:t>
      </w:r>
    </w:p>
    <w:p w14:paraId="5AAF53B6" w14:textId="4E0552E8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Validate user’s answer with database</w:t>
      </w:r>
    </w:p>
    <w:p w14:paraId="3D4A5AA2" w14:textId="7BCDD7B9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uccess:</w:t>
      </w:r>
    </w:p>
    <w:p w14:paraId="61BE9694" w14:textId="0BC44962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end username and password to user’s registered email</w:t>
      </w:r>
    </w:p>
    <w:p w14:paraId="07247BAD" w14:textId="2821C3D7" w:rsidR="002B3416" w:rsidRP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3AE4945D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9AD5AE9" w14:textId="65CE6AD0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55BE3D8D" w14:textId="6995AC9D" w:rsidR="000E7794" w:rsidRDefault="00362388" w:rsidP="000E7794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E70A39A" wp14:editId="577EFC7D">
            <wp:extent cx="2764465" cy="6266464"/>
            <wp:effectExtent l="0" t="0" r="0" b="127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541"/>
                    <a:stretch/>
                  </pic:blipFill>
                  <pic:spPr bwMode="auto">
                    <a:xfrm>
                      <a:off x="0" y="0"/>
                      <a:ext cx="2769815" cy="627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876D4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0482550" w14:textId="6E1C95B7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76B9F" w14:paraId="42313425" w14:textId="77777777" w:rsidTr="00216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6DD392" w14:textId="336F8938" w:rsidR="00976B9F" w:rsidRDefault="00976B9F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75A3539" w14:textId="023B6C74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4AB8937D" w14:textId="45E6A7F9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25FEFCB3" w14:textId="19D09BE5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976B9F" w14:paraId="5AF6FF34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4AA5677" w14:textId="452271A9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 w:rsidR="00031BF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169EF"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772494D0" w14:textId="77777777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5C40A11" w14:textId="38151074" w:rsidR="002169E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0CC30B51" w14:textId="1AA19181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, Give another chance</w:t>
            </w:r>
          </w:p>
        </w:tc>
        <w:tc>
          <w:tcPr>
            <w:tcW w:w="2254" w:type="dxa"/>
          </w:tcPr>
          <w:p w14:paraId="3195CD70" w14:textId="4E9CDC02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221ACA5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A94C99" w14:textId="796E47B4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3703716B" w14:textId="77777777" w:rsidR="00976B9F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09EC7A34" w14:textId="5474355A" w:rsidR="00437E12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5018D097" w14:textId="0549462B" w:rsidR="00976B9F" w:rsidRDefault="00D63721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6307176E" w14:textId="2B721FEF" w:rsidR="00976B9F" w:rsidRDefault="00AB3234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0F0221AC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8D1AE0B" w14:textId="12CEA363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90087F2" w14:textId="77777777" w:rsidR="00976B9F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1F0EC38D" w14:textId="4532D079" w:rsidR="00437E12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1470ACE6" w14:textId="4293A6B4" w:rsidR="00976B9F" w:rsidRDefault="00D63721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1A5C1A1" w14:textId="543FCD85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79CD9FE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D9DAA98" w14:textId="16673FED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AA58CC0" w14:textId="523CFDC3" w:rsidR="00D63721" w:rsidRDefault="000D4727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15205F2" w14:textId="7777777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34A665AE" w14:textId="2AFD3747" w:rsidR="00D63721" w:rsidRDefault="00FA53C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6E97A398" w14:textId="04B3969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A6BE0D3" w14:textId="06B75BAA" w:rsidR="00D63721" w:rsidRDefault="00AB3234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D54D3B5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42E23C9" w14:textId="74D64281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0C6E1F6" w14:textId="77777777" w:rsidR="000D4727" w:rsidRDefault="000D4727" w:rsidP="000D4727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7FAEBB12" w14:textId="77777777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791F8FA3" w14:textId="6D4BAA6E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4AD65434" w14:textId="66B59215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1B692FA0" w14:textId="43443A36" w:rsidR="00D63721" w:rsidRDefault="00AB3234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FA53C1" w14:paraId="5EEA7D40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CC00B8" w14:textId="517BA270" w:rsidR="00FA53C1" w:rsidRDefault="00E467DB" w:rsidP="00FA53C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E467DB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916352"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8FD3AD6" w14:textId="77777777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25C72153" w14:textId="48A44F5D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57445EAC" w14:textId="572F5408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4F0BF6D" w14:textId="7CA6F5B4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52ECBBB9" w14:textId="2B79FEF6" w:rsidR="00FA53C1" w:rsidRDefault="00AB3234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3C79A92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6B8FFF9" w14:textId="3E0C4D1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63618A9B" w14:textId="77777777" w:rsidR="00547B46" w:rsidRDefault="00547B46" w:rsidP="00547B4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56754B86" w14:textId="12053088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4240DE88" w14:textId="6CDF4678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4DA5E78A" w14:textId="133D5FF5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0B074B1" w14:textId="0236F8F0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2F992D9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753AD7C" w14:textId="4A3F4F6A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243D6BE9" w14:textId="77777777" w:rsidR="00547B46" w:rsidRDefault="00547B46" w:rsidP="00547B4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4EFA27C5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70333EF8" w14:textId="6DD497BD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9039086" w14:textId="609A5C41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ess Denied, </w:t>
            </w:r>
            <w:r w:rsidR="00C04331">
              <w:rPr>
                <w:rFonts w:ascii="TH SarabunPSK" w:hAnsi="TH SarabunPSK" w:cs="TH SarabunPSK"/>
                <w:sz w:val="32"/>
                <w:szCs w:val="32"/>
              </w:rPr>
              <w:t>Ask secret question</w:t>
            </w:r>
          </w:p>
        </w:tc>
        <w:tc>
          <w:tcPr>
            <w:tcW w:w="2254" w:type="dxa"/>
          </w:tcPr>
          <w:p w14:paraId="18CC5C31" w14:textId="11F8D34D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583137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308BD9B" w14:textId="6CDACA9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 w:rsidR="00891A7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06947CBC" w14:textId="0642E882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>and 2</w:t>
            </w:r>
            <w:r w:rsidR="00547B46"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attempt</w:t>
            </w:r>
          </w:p>
          <w:p w14:paraId="0981E675" w14:textId="03862E15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215E960A" w14:textId="40D4F1DB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44AEAFFC" w14:textId="6BEFEB86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CA232C8" w14:textId="11CEE8BA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01A54EDD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FD27157" w14:textId="346477FC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5B52A6F0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2752F6BE" w14:textId="3964CF1E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34D08C39" w14:textId="24A65124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FA03F33" w14:textId="49C2D115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046DC6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CF24C4" w14:textId="091C943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2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8D785D1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1F4C49BB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EC23AAF" w14:textId="70DF8C1D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C523BD2" w14:textId="2BE039DB" w:rsidR="00C9521C" w:rsidRDefault="0081664F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49CD9E83" w14:textId="51DBDE3B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13D43D51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82734C" w14:textId="6CD5B9C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F3568B0" w14:textId="1305A40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C28D43A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C8E0BA4" w14:textId="15626D45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061750A" w14:textId="7AD3B25B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5D3A7AC" w14:textId="7AE961D6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B8F4C2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410765" w14:textId="7D43EA19" w:rsidR="00C9521C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Secret Question</w:t>
            </w:r>
          </w:p>
        </w:tc>
        <w:tc>
          <w:tcPr>
            <w:tcW w:w="2254" w:type="dxa"/>
          </w:tcPr>
          <w:p w14:paraId="1CF21551" w14:textId="77777777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69C585A8" w14:textId="0270FBFC" w:rsidR="001042A5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wrong</w:t>
            </w:r>
          </w:p>
        </w:tc>
        <w:tc>
          <w:tcPr>
            <w:tcW w:w="2254" w:type="dxa"/>
          </w:tcPr>
          <w:p w14:paraId="59A5614F" w14:textId="30C860EC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hing happened</w:t>
            </w:r>
          </w:p>
        </w:tc>
        <w:tc>
          <w:tcPr>
            <w:tcW w:w="2254" w:type="dxa"/>
          </w:tcPr>
          <w:p w14:paraId="38930764" w14:textId="0B8EC1C5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2</w:t>
            </w:r>
          </w:p>
        </w:tc>
      </w:tr>
      <w:tr w:rsidR="001042A5" w14:paraId="7C6D05E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C54D61F" w14:textId="2AF39C51" w:rsidR="001042A5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Secret Question</w:t>
            </w:r>
          </w:p>
        </w:tc>
        <w:tc>
          <w:tcPr>
            <w:tcW w:w="2254" w:type="dxa"/>
          </w:tcPr>
          <w:p w14:paraId="3AE77069" w14:textId="77777777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7DA71CE1" w14:textId="287AFFB1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correctly</w:t>
            </w:r>
          </w:p>
        </w:tc>
        <w:tc>
          <w:tcPr>
            <w:tcW w:w="2254" w:type="dxa"/>
          </w:tcPr>
          <w:p w14:paraId="0F0BD7BB" w14:textId="0A99A2C8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nd recovery email with username and password</w:t>
            </w:r>
          </w:p>
        </w:tc>
        <w:tc>
          <w:tcPr>
            <w:tcW w:w="2254" w:type="dxa"/>
          </w:tcPr>
          <w:p w14:paraId="545FDB4D" w14:textId="6A0B7149" w:rsidR="001042A5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2</w:t>
            </w:r>
          </w:p>
        </w:tc>
      </w:tr>
    </w:tbl>
    <w:p w14:paraId="658C5ED4" w14:textId="77777777" w:rsidR="00976B9F" w:rsidRDefault="00976B9F" w:rsidP="00976B9F">
      <w:pPr>
        <w:pStyle w:val="a3"/>
        <w:rPr>
          <w:rFonts w:ascii="TH SarabunPSK" w:hAnsi="TH SarabunPSK" w:cs="TH SarabunPSK"/>
          <w:sz w:val="32"/>
          <w:szCs w:val="32"/>
        </w:rPr>
      </w:pPr>
    </w:p>
    <w:p w14:paraId="5E3A8436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E29013B" w14:textId="10E938F3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2: Money Transfer</w:t>
      </w:r>
    </w:p>
    <w:p w14:paraId="52DC1ABF" w14:textId="168BA97B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06F19566" w14:textId="5840388A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44DC7964" w14:textId="253C7629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gin to banking account for A</w:t>
      </w:r>
    </w:p>
    <w:p w14:paraId="1B8DC236" w14:textId="2730B554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login not success:</w:t>
      </w:r>
    </w:p>
    <w:p w14:paraId="12A91197" w14:textId="4DED7945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2A522AB4" w14:textId="6D2607FD" w:rsidR="000D3086" w:rsidRDefault="000D3086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user to enter account B ID</w:t>
      </w:r>
    </w:p>
    <w:p w14:paraId="670D5C16" w14:textId="30932EBA" w:rsidR="005357CF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account B ID</w:t>
      </w:r>
    </w:p>
    <w:p w14:paraId="73DBD541" w14:textId="19FAE12A" w:rsidR="000D3086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</w:t>
      </w:r>
      <w:r w:rsidR="000D3086">
        <w:rPr>
          <w:rFonts w:ascii="TH SarabunPSK" w:hAnsi="TH SarabunPSK" w:cs="TH SarabunPSK"/>
          <w:sz w:val="32"/>
          <w:szCs w:val="32"/>
        </w:rPr>
        <w:t xml:space="preserve"> account B ID </w:t>
      </w:r>
      <w:r w:rsidR="00665032">
        <w:rPr>
          <w:rFonts w:ascii="TH SarabunPSK" w:hAnsi="TH SarabunPSK" w:cs="TH SarabunPSK"/>
          <w:sz w:val="32"/>
          <w:szCs w:val="32"/>
        </w:rPr>
        <w:t>does not exist</w:t>
      </w:r>
      <w:r w:rsidR="000D3086">
        <w:rPr>
          <w:rFonts w:ascii="TH SarabunPSK" w:hAnsi="TH SarabunPSK" w:cs="TH SarabunPSK"/>
          <w:sz w:val="32"/>
          <w:szCs w:val="32"/>
        </w:rPr>
        <w:t>:</w:t>
      </w:r>
    </w:p>
    <w:p w14:paraId="489CDA87" w14:textId="346B9426" w:rsidR="00556861" w:rsidRDefault="0055686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ccount doesn’t exists’</w:t>
      </w:r>
    </w:p>
    <w:p w14:paraId="275DC20A" w14:textId="7A8F156D" w:rsidR="00E60C3D" w:rsidRPr="00E60C3D" w:rsidRDefault="000D3086" w:rsidP="00E60C3D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C59EE">
        <w:rPr>
          <w:rFonts w:ascii="TH SarabunPSK" w:hAnsi="TH SarabunPSK" w:cs="TH SarabunPSK"/>
          <w:sz w:val="32"/>
          <w:szCs w:val="32"/>
        </w:rPr>
        <w:t>Input account B ID</w:t>
      </w:r>
    </w:p>
    <w:p w14:paraId="4086B502" w14:textId="754A2E36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pecified amount of money to transfer to account B</w:t>
      </w:r>
    </w:p>
    <w:p w14:paraId="39DBD517" w14:textId="2BC15AC8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amount &lt;= 0:</w:t>
      </w:r>
    </w:p>
    <w:p w14:paraId="7EA1232D" w14:textId="52F38F7B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mount can’t be less than 1’</w:t>
      </w:r>
    </w:p>
    <w:p w14:paraId="64D43E25" w14:textId="1416E084" w:rsidR="00D25214" w:rsidRPr="00D25214" w:rsidRDefault="00D25214" w:rsidP="00F22932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Specified amount of money to transfer to account B</w:t>
      </w:r>
    </w:p>
    <w:p w14:paraId="6EE52E18" w14:textId="0CF92725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accountB bank == accountA bank:</w:t>
      </w:r>
    </w:p>
    <w:p w14:paraId="356C2C12" w14:textId="68E8CF80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amount &gt; 10000:</w:t>
      </w:r>
    </w:p>
    <w:p w14:paraId="4C2E86E6" w14:textId="38C3B033" w:rsidR="00546FB1" w:rsidRPr="00CA01DE" w:rsidRDefault="00546FB1" w:rsidP="00CA01DE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2E0105">
        <w:rPr>
          <w:rFonts w:ascii="TH SarabunPSK" w:hAnsi="TH SarabunPSK" w:cs="TH SarabunPSK"/>
          <w:sz w:val="32"/>
          <w:szCs w:val="32"/>
        </w:rPr>
        <w:t>Pay fee =</w:t>
      </w:r>
      <w:r>
        <w:rPr>
          <w:rFonts w:ascii="TH SarabunPSK" w:hAnsi="TH SarabunPSK" w:cs="TH SarabunPSK"/>
          <w:sz w:val="32"/>
          <w:szCs w:val="32"/>
        </w:rPr>
        <w:t xml:space="preserve"> amount*0.01</w:t>
      </w:r>
    </w:p>
    <w:p w14:paraId="3DFB831B" w14:textId="526B3A85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76B0D402" w14:textId="70300762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A01DE">
        <w:rPr>
          <w:rFonts w:ascii="TH SarabunPSK" w:hAnsi="TH SarabunPSK" w:cs="TH SarabunPSK"/>
          <w:sz w:val="32"/>
          <w:szCs w:val="32"/>
        </w:rPr>
        <w:t>Pay f</w:t>
      </w:r>
      <w:r>
        <w:rPr>
          <w:rFonts w:ascii="TH SarabunPSK" w:hAnsi="TH SarabunPSK" w:cs="TH SarabunPSK"/>
          <w:sz w:val="32"/>
          <w:szCs w:val="32"/>
        </w:rPr>
        <w:t>ee = 50</w:t>
      </w:r>
      <w:r w:rsidR="00D3283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+ amount*0.01</w:t>
      </w:r>
    </w:p>
    <w:p w14:paraId="781CE7A4" w14:textId="42886A7F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Transfer money to account B by specified amount</w:t>
      </w:r>
    </w:p>
    <w:p w14:paraId="066A70B8" w14:textId="1DC4FE7C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ay transaction fee</w:t>
      </w:r>
    </w:p>
    <w:p w14:paraId="3BDB53F8" w14:textId="1FB751DD" w:rsidR="00E9462D" w:rsidRPr="00546FB1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6B1AEA36" w14:textId="77777777" w:rsidR="000C2516" w:rsidRDefault="000C25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0FB0201" w14:textId="71D09CC3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018D3B5E" w14:textId="3B83287B" w:rsidR="00A25001" w:rsidRDefault="00362388" w:rsidP="00362388">
      <w:pPr>
        <w:pStyle w:val="a3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77EDA3F" wp14:editId="09C9DE68">
            <wp:extent cx="2694106" cy="8102068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165" cy="811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2B140" w14:textId="77777777" w:rsidR="001426B5" w:rsidRDefault="001426B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2F31792" w14:textId="58F0A0B9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0626B" w14:paraId="516CAC99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6E77AF0" w14:textId="77777777" w:rsidR="00B0626B" w:rsidRDefault="00B0626B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964500F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860277E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6BD7D0A8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0D3086" w14:paraId="25C5E3B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1265541" w14:textId="6E349684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3BB0AAA6" w14:textId="1568D8AA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wrong credential</w:t>
            </w:r>
          </w:p>
        </w:tc>
        <w:tc>
          <w:tcPr>
            <w:tcW w:w="2254" w:type="dxa"/>
          </w:tcPr>
          <w:p w14:paraId="038F7CF9" w14:textId="01EA3AC8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n’t do transaction, end of program</w:t>
            </w:r>
          </w:p>
        </w:tc>
        <w:tc>
          <w:tcPr>
            <w:tcW w:w="2254" w:type="dxa"/>
          </w:tcPr>
          <w:p w14:paraId="32BA07B1" w14:textId="045ADE71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6BE1EF78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BE028E" w14:textId="541CD8AE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Credential</w:t>
            </w:r>
          </w:p>
        </w:tc>
        <w:tc>
          <w:tcPr>
            <w:tcW w:w="2254" w:type="dxa"/>
          </w:tcPr>
          <w:p w14:paraId="6AE7EF3A" w14:textId="60879DB4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correct credential</w:t>
            </w:r>
          </w:p>
        </w:tc>
        <w:tc>
          <w:tcPr>
            <w:tcW w:w="2254" w:type="dxa"/>
          </w:tcPr>
          <w:p w14:paraId="5ED1798E" w14:textId="617BA7AB" w:rsidR="000D3086" w:rsidRDefault="00665032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</w:t>
            </w:r>
            <w:r w:rsidR="000D3086">
              <w:rPr>
                <w:rFonts w:ascii="TH SarabunPSK" w:hAnsi="TH SarabunPSK" w:cs="TH SarabunPSK"/>
                <w:sz w:val="32"/>
                <w:szCs w:val="32"/>
              </w:rPr>
              <w:t xml:space="preserve"> to input account </w:t>
            </w:r>
            <w:r>
              <w:rPr>
                <w:rFonts w:ascii="TH SarabunPSK" w:hAnsi="TH SarabunPSK" w:cs="TH SarabunPSK"/>
                <w:sz w:val="32"/>
                <w:szCs w:val="32"/>
              </w:rPr>
              <w:t>B ID</w:t>
            </w:r>
          </w:p>
        </w:tc>
        <w:tc>
          <w:tcPr>
            <w:tcW w:w="2254" w:type="dxa"/>
          </w:tcPr>
          <w:p w14:paraId="25313599" w14:textId="05110A11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387C7EBA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5ACB3F9" w14:textId="4D568ED5" w:rsidR="000D3086" w:rsidRDefault="001376E9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="005357CF">
              <w:rPr>
                <w:rFonts w:ascii="TH SarabunPSK" w:hAnsi="TH SarabunPSK" w:cs="TH SarabunPSK"/>
                <w:sz w:val="32"/>
                <w:szCs w:val="32"/>
              </w:rPr>
              <w:t>ccount B I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doesn’t exist</w:t>
            </w:r>
          </w:p>
        </w:tc>
        <w:tc>
          <w:tcPr>
            <w:tcW w:w="2254" w:type="dxa"/>
          </w:tcPr>
          <w:p w14:paraId="3EEE520F" w14:textId="1C092753" w:rsidR="000D3086" w:rsidRDefault="005357CF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non-existing account ID</w:t>
            </w:r>
          </w:p>
        </w:tc>
        <w:tc>
          <w:tcPr>
            <w:tcW w:w="2254" w:type="dxa"/>
          </w:tcPr>
          <w:p w14:paraId="77875D62" w14:textId="6B9E2647" w:rsidR="0090230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ccount doesn’t exists</w:t>
            </w:r>
          </w:p>
          <w:p w14:paraId="57CEE6E2" w14:textId="17829808" w:rsidR="000D308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enter new account ID</w:t>
            </w:r>
          </w:p>
        </w:tc>
        <w:tc>
          <w:tcPr>
            <w:tcW w:w="2254" w:type="dxa"/>
          </w:tcPr>
          <w:p w14:paraId="377C5959" w14:textId="2F4ADB69" w:rsidR="000D3086" w:rsidRDefault="00B16D57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4244E0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1685C8" w14:textId="42A4F4F7" w:rsidR="001376E9" w:rsidRDefault="001376E9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D exist</w:t>
            </w:r>
          </w:p>
        </w:tc>
        <w:tc>
          <w:tcPr>
            <w:tcW w:w="2254" w:type="dxa"/>
          </w:tcPr>
          <w:p w14:paraId="790961E2" w14:textId="194C8FCF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</w:t>
            </w:r>
            <w:r w:rsidR="0030528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existing account ID</w:t>
            </w:r>
          </w:p>
        </w:tc>
        <w:tc>
          <w:tcPr>
            <w:tcW w:w="2254" w:type="dxa"/>
          </w:tcPr>
          <w:p w14:paraId="5DECA97A" w14:textId="18D1410F" w:rsidR="00F3174E" w:rsidRDefault="00F3174E" w:rsidP="00F3174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specified amount of money to transfer to account B</w:t>
            </w:r>
          </w:p>
          <w:p w14:paraId="77FD14DB" w14:textId="3B56335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43161C34" w14:textId="24EF8B7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695ADBA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640C72" w14:textId="2F723544" w:rsidR="001376E9" w:rsidRDefault="007F358E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74E9FDB" w14:textId="3A2569A2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-1</w:t>
            </w:r>
          </w:p>
        </w:tc>
        <w:tc>
          <w:tcPr>
            <w:tcW w:w="2254" w:type="dxa"/>
          </w:tcPr>
          <w:p w14:paraId="66F6298A" w14:textId="77777777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7E57687A" w14:textId="4E592067" w:rsidR="00287C06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7A4FFAF1" w14:textId="3233E44E" w:rsidR="001376E9" w:rsidRDefault="0044002A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287C06" w14:paraId="3E8E2000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AA3385" w14:textId="64138B06" w:rsidR="00287C06" w:rsidRDefault="007F358E" w:rsidP="00287C0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3D938B94" w14:textId="68FA469C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190A80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2254" w:type="dxa"/>
          </w:tcPr>
          <w:p w14:paraId="6FE27901" w14:textId="77777777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605E731F" w14:textId="5E491C3D" w:rsidR="00190A80" w:rsidRDefault="00190A80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22735B9B" w14:textId="5B0F94E2" w:rsidR="00287C06" w:rsidRDefault="00010C3F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D10D21" w14:paraId="3780421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D6E7FE8" w14:textId="7FFC0591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3E2D518" w14:textId="64CE15EF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0.99</w:t>
            </w:r>
          </w:p>
        </w:tc>
        <w:tc>
          <w:tcPr>
            <w:tcW w:w="2254" w:type="dxa"/>
          </w:tcPr>
          <w:p w14:paraId="2D56AACD" w14:textId="77777777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4015D701" w14:textId="70E35283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Prompt user to input new amount</w:t>
            </w:r>
          </w:p>
        </w:tc>
        <w:tc>
          <w:tcPr>
            <w:tcW w:w="2254" w:type="dxa"/>
          </w:tcPr>
          <w:p w14:paraId="20E620AD" w14:textId="5864EC12" w:rsidR="00D10D21" w:rsidRDefault="00010C3F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9-12</w:t>
            </w:r>
          </w:p>
        </w:tc>
      </w:tr>
      <w:tr w:rsidR="00D10D21" w14:paraId="7947475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757EB8" w14:textId="17F56876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573E6442" w14:textId="796C910A" w:rsidR="00D7217A" w:rsidRDefault="00D7217A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24DE6851" w14:textId="7B070456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</w:p>
        </w:tc>
        <w:tc>
          <w:tcPr>
            <w:tcW w:w="2254" w:type="dxa"/>
          </w:tcPr>
          <w:p w14:paraId="63281DE0" w14:textId="355F9D7D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EC6590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354BB9A" w14:textId="41CEAC7D" w:rsidR="00F876C6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64ADC40E" w14:textId="39344320" w:rsidR="00D10D21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4D7BF2D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E89E2C6" w14:textId="70A70434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B76B25C" w14:textId="12819D3A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5751B9FE" w14:textId="3632EEFD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486ADD">
              <w:rPr>
                <w:rFonts w:ascii="TH SarabunPSK" w:hAnsi="TH SarabunPSK" w:cs="TH SarabunPSK"/>
                <w:sz w:val="32"/>
                <w:szCs w:val="32"/>
              </w:rPr>
              <w:t>0000</w:t>
            </w:r>
          </w:p>
        </w:tc>
        <w:tc>
          <w:tcPr>
            <w:tcW w:w="2254" w:type="dxa"/>
          </w:tcPr>
          <w:p w14:paraId="6528DC8C" w14:textId="511A191E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2B0A9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75591B97" w14:textId="673F9EE0" w:rsidR="00301AF9" w:rsidRDefault="00486ADD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76845348" w14:textId="2D30AE6F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0BD9A03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720A595" w14:textId="5A1526F3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2529FA50" w14:textId="5A933E8C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1D398058" w14:textId="6ACACEEA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0001</w:t>
            </w:r>
          </w:p>
        </w:tc>
        <w:tc>
          <w:tcPr>
            <w:tcW w:w="2254" w:type="dxa"/>
          </w:tcPr>
          <w:p w14:paraId="039ECDF7" w14:textId="77777777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41FD8264" w14:textId="6C75A6B8" w:rsidR="0034068E" w:rsidRDefault="0034068E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</w:t>
            </w:r>
            <w:r w:rsidR="00633F98">
              <w:rPr>
                <w:rFonts w:ascii="TH SarabunPSK" w:hAnsi="TH SarabunPSK" w:cs="TH SarabunPSK"/>
                <w:sz w:val="32"/>
                <w:szCs w:val="32"/>
              </w:rPr>
              <w:t xml:space="preserve"> is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equal to 100.01</w:t>
            </w:r>
          </w:p>
        </w:tc>
        <w:tc>
          <w:tcPr>
            <w:tcW w:w="2254" w:type="dxa"/>
          </w:tcPr>
          <w:p w14:paraId="358008AD" w14:textId="12AE37A6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903084" w14:paraId="742EC3E2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E4A092" w14:textId="483FAE08" w:rsidR="00903084" w:rsidRDefault="00903084" w:rsidP="00903084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4E0435C8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in the same bank.</w:t>
            </w:r>
          </w:p>
          <w:p w14:paraId="11125E3F" w14:textId="33ADD1FE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20000</w:t>
            </w:r>
          </w:p>
        </w:tc>
        <w:tc>
          <w:tcPr>
            <w:tcW w:w="2254" w:type="dxa"/>
          </w:tcPr>
          <w:p w14:paraId="3E5F68C1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08B65CE0" w14:textId="71076F80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F7031E">
              <w:rPr>
                <w:rFonts w:ascii="TH SarabunPSK" w:hAnsi="TH SarabunPSK" w:cs="TH SarabunPSK"/>
                <w:sz w:val="32"/>
                <w:szCs w:val="32"/>
              </w:rPr>
              <w:t>200</w:t>
            </w:r>
          </w:p>
        </w:tc>
        <w:tc>
          <w:tcPr>
            <w:tcW w:w="2254" w:type="dxa"/>
          </w:tcPr>
          <w:p w14:paraId="5715A383" w14:textId="2D581ACC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684031" w14:paraId="397F686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1DB980" w14:textId="64F3A797" w:rsidR="00684031" w:rsidRDefault="00684031" w:rsidP="0068403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271319B" w14:textId="6241CE28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0FA8AB5F" w14:textId="39B38FD2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0000</w:t>
            </w:r>
          </w:p>
        </w:tc>
        <w:tc>
          <w:tcPr>
            <w:tcW w:w="2254" w:type="dxa"/>
          </w:tcPr>
          <w:p w14:paraId="51095452" w14:textId="77777777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54C3223E" w14:textId="1E87C829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50</w:t>
            </w:r>
          </w:p>
        </w:tc>
        <w:tc>
          <w:tcPr>
            <w:tcW w:w="2254" w:type="dxa"/>
          </w:tcPr>
          <w:p w14:paraId="5D059058" w14:textId="604DC073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2C0F0C" w14:paraId="1F945B9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D5B2A7" w14:textId="1BD9B345" w:rsidR="002C0F0C" w:rsidRDefault="002C0F0C" w:rsidP="002C0F0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09BF2E05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3091CC2F" w14:textId="63669722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00</w:t>
            </w:r>
          </w:p>
        </w:tc>
        <w:tc>
          <w:tcPr>
            <w:tcW w:w="2254" w:type="dxa"/>
          </w:tcPr>
          <w:p w14:paraId="0B072077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6452F6A5" w14:textId="31688C2F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 is equal to 51</w:t>
            </w:r>
          </w:p>
        </w:tc>
        <w:tc>
          <w:tcPr>
            <w:tcW w:w="2254" w:type="dxa"/>
          </w:tcPr>
          <w:p w14:paraId="5DCD1465" w14:textId="4B003E65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</w:tbl>
    <w:p w14:paraId="3DBF534F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CFB3D7A" w14:textId="05EF05D4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3: Sales Promotion</w:t>
      </w:r>
    </w:p>
    <w:p w14:paraId="3D7236E4" w14:textId="526F5CEA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202E39">
        <w:rPr>
          <w:rFonts w:ascii="TH SarabunPSK" w:hAnsi="TH SarabunPSK" w:cs="TH SarabunPSK"/>
          <w:sz w:val="32"/>
          <w:szCs w:val="32"/>
        </w:rPr>
        <w:t>Pseudocode</w:t>
      </w:r>
    </w:p>
    <w:p w14:paraId="154C59B2" w14:textId="2B05BA92" w:rsid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2415975" w14:textId="0055B4DE" w:rsidR="009D06D4" w:rsidRDefault="00F33091" w:rsidP="00F33091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et</w:t>
      </w:r>
      <w:r w:rsidR="009D06D4">
        <w:rPr>
          <w:rFonts w:ascii="TH SarabunPSK" w:hAnsi="TH SarabunPSK" w:cs="TH SarabunPSK"/>
          <w:sz w:val="32"/>
          <w:szCs w:val="32"/>
        </w:rPr>
        <w:t xml:space="preserve"> </w:t>
      </w:r>
      <w:r w:rsidR="001F7FE9">
        <w:rPr>
          <w:rFonts w:ascii="TH SarabunPSK" w:hAnsi="TH SarabunPSK" w:cs="TH SarabunPSK"/>
          <w:sz w:val="32"/>
          <w:szCs w:val="32"/>
        </w:rPr>
        <w:t xml:space="preserve">order </w:t>
      </w:r>
      <w:r w:rsidR="009D06D4">
        <w:rPr>
          <w:rFonts w:ascii="TH SarabunPSK" w:hAnsi="TH SarabunPSK" w:cs="TH SarabunPSK"/>
          <w:sz w:val="32"/>
          <w:szCs w:val="32"/>
        </w:rPr>
        <w:t>price</w:t>
      </w:r>
    </w:p>
    <w:p w14:paraId="655FA433" w14:textId="4700CD6F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287532">
        <w:rPr>
          <w:rFonts w:ascii="TH SarabunPSK" w:hAnsi="TH SarabunPSK" w:cs="TH SarabunPSK"/>
          <w:sz w:val="32"/>
          <w:szCs w:val="32"/>
        </w:rPr>
        <w:t xml:space="preserve">customer </w:t>
      </w:r>
      <w:r>
        <w:rPr>
          <w:rFonts w:ascii="TH SarabunPSK" w:hAnsi="TH SarabunPSK" w:cs="TH SarabunPSK"/>
          <w:sz w:val="32"/>
          <w:szCs w:val="32"/>
        </w:rPr>
        <w:t xml:space="preserve">is </w:t>
      </w:r>
      <w:r w:rsidR="008F5E1D"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>preferred customer:</w:t>
      </w:r>
    </w:p>
    <w:p w14:paraId="0BB35F90" w14:textId="6C04B1F0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price &gt; 1000:</w:t>
      </w:r>
    </w:p>
    <w:p w14:paraId="0B2B3E8D" w14:textId="02B3AD99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F6EC7">
        <w:rPr>
          <w:rFonts w:ascii="TH SarabunPSK" w:hAnsi="TH SarabunPSK" w:cs="TH SarabunPSK"/>
          <w:sz w:val="32"/>
          <w:szCs w:val="32"/>
        </w:rPr>
        <w:t>If use ‘our charge card’:</w:t>
      </w:r>
    </w:p>
    <w:p w14:paraId="42178825" w14:textId="11306581" w:rsidR="00CF6EC7" w:rsidRDefault="00CF6EC7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9</w:t>
      </w:r>
      <w:r w:rsidR="00753568">
        <w:rPr>
          <w:rFonts w:ascii="TH SarabunPSK" w:hAnsi="TH SarabunPSK" w:cs="TH SarabunPSK"/>
          <w:sz w:val="32"/>
          <w:szCs w:val="32"/>
        </w:rPr>
        <w:t xml:space="preserve">  // maybe *0.95*0.95 (not clear)</w:t>
      </w:r>
    </w:p>
    <w:p w14:paraId="1995A42D" w14:textId="4F9D483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5FE90567" w14:textId="6B26BFD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95</w:t>
      </w:r>
    </w:p>
    <w:p w14:paraId="3E1BA760" w14:textId="2E279F01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410BA2E9" w14:textId="3928F36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795F">
        <w:rPr>
          <w:rFonts w:ascii="TH SarabunPSK" w:hAnsi="TH SarabunPSK" w:cs="TH SarabunPSK"/>
          <w:sz w:val="32"/>
          <w:szCs w:val="32"/>
        </w:rPr>
        <w:t>Give 25$ coupon</w:t>
      </w:r>
    </w:p>
    <w:p w14:paraId="789E0B13" w14:textId="2B93FBE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22CE88C8" w14:textId="74128ED5" w:rsidR="00F33091" w:rsidRDefault="00CD24D1" w:rsidP="00F33091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Give 5$ bonus coupon</w:t>
      </w:r>
    </w:p>
    <w:p w14:paraId="5D6C6CC9" w14:textId="73085C6C" w:rsidR="00061A36" w:rsidRP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21019150" w14:textId="77777777" w:rsidR="00F22177" w:rsidRDefault="00F2217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1B0A88C" w14:textId="1C847823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7D4C19B7" w14:textId="14D9E153" w:rsidR="00BD418F" w:rsidRDefault="00362388" w:rsidP="00E7244E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A5EEDE" wp14:editId="66CE0939">
            <wp:extent cx="4327451" cy="6265190"/>
            <wp:effectExtent l="0" t="0" r="0" b="254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7" r="1537"/>
                    <a:stretch/>
                  </pic:blipFill>
                  <pic:spPr bwMode="auto">
                    <a:xfrm>
                      <a:off x="0" y="0"/>
                      <a:ext cx="4336706" cy="627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44208" w14:textId="77777777" w:rsidR="009550D9" w:rsidRDefault="009550D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3EF19A" w14:textId="6BCCF6C8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7C32" w14:paraId="7D6DD4E6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5B72FC" w14:textId="77777777" w:rsidR="002C7C32" w:rsidRDefault="002C7C3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54570BF5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2A728AC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0741ABF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2C7C32" w14:paraId="31D61D3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8D7D07" w14:textId="25A193F2" w:rsidR="002C7C32" w:rsidRDefault="00941D5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  <w:r w:rsidR="00AC0E7E">
              <w:rPr>
                <w:rFonts w:ascii="TH SarabunPSK" w:hAnsi="TH SarabunPSK" w:cs="TH SarabunPSK"/>
                <w:sz w:val="32"/>
                <w:szCs w:val="32"/>
              </w:rPr>
              <w:t>, no card</w:t>
            </w:r>
          </w:p>
        </w:tc>
        <w:tc>
          <w:tcPr>
            <w:tcW w:w="2254" w:type="dxa"/>
          </w:tcPr>
          <w:p w14:paraId="5F5D3AF2" w14:textId="77777777" w:rsidR="002C7C32" w:rsidRDefault="00941D53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40270F3" w14:textId="0A9863C5" w:rsidR="00AC0E7E" w:rsidRDefault="00AC0E7E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CB3FA69" w14:textId="44F99E75" w:rsidR="002C7C32" w:rsidRDefault="006D4226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0F9A69B6" w14:textId="52E18297" w:rsidR="002C7C32" w:rsidRDefault="00141097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</w:t>
            </w:r>
            <w:r w:rsidR="00B3467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FB588D" w14:paraId="79739D4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2CC137" w14:textId="4A648BFC" w:rsidR="00FB588D" w:rsidRDefault="00FB588D" w:rsidP="00FB588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0E5B2036" w14:textId="10C4B77E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15FD5830" w14:textId="58EF6D0A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32CF0FF" w14:textId="74370606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5E262C05" w14:textId="7DEF1BDF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EB4DF3" w14:paraId="1C41B56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3665283" w14:textId="17ED9F38" w:rsidR="00EB4DF3" w:rsidRDefault="00EB4DF3" w:rsidP="00EB4DF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1201F07A" w14:textId="424EC202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</w:t>
            </w:r>
            <w:r w:rsidR="0053778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  <w:p w14:paraId="677846A0" w14:textId="6F733695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5FDE47E" w14:textId="3DDB73FF" w:rsidR="00EB4DF3" w:rsidRDefault="00537787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50.95</w:t>
            </w:r>
          </w:p>
        </w:tc>
        <w:tc>
          <w:tcPr>
            <w:tcW w:w="2254" w:type="dxa"/>
          </w:tcPr>
          <w:p w14:paraId="683389FE" w14:textId="0F671C74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4D023B" w14:paraId="138C537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F1FCAC6" w14:textId="0EEB804F" w:rsidR="004D023B" w:rsidRDefault="004D023B" w:rsidP="004D023B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7BA618C8" w14:textId="6C7807FB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71B2C7B2" w14:textId="2E11B8CD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2A3F996" w14:textId="0DA4001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4E516B">
              <w:rPr>
                <w:rFonts w:ascii="TH SarabunPSK" w:hAnsi="TH SarabunPSK" w:cs="TH SarabunPSK"/>
                <w:sz w:val="32"/>
                <w:szCs w:val="32"/>
              </w:rPr>
              <w:t>1900</w:t>
            </w:r>
          </w:p>
        </w:tc>
        <w:tc>
          <w:tcPr>
            <w:tcW w:w="2254" w:type="dxa"/>
          </w:tcPr>
          <w:p w14:paraId="17AAEE80" w14:textId="7A998DE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A346DA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5A03C" w14:textId="7412218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54D95110" w14:textId="3243F4C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948B4EA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007B68B" w14:textId="499497FD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32F2C345" w14:textId="350FC3B2" w:rsidR="00601E0E" w:rsidRDefault="001E6F1F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263A0090" w14:textId="013E29D3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99C68A3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96CBD4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6B80BEC3" w14:textId="52164401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52521B9F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4523390C" w14:textId="4D381B8E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3506516" w14:textId="420639F2" w:rsidR="00601E0E" w:rsidRDefault="00E95D55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6E42F420" w14:textId="196ECB52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8F5E74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0A61E7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2BAEEC9F" w14:textId="325A973D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4E1DB688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70B86806" w14:textId="39F230EF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6D7BAD55" w14:textId="1FEF04B8" w:rsidR="00601E0E" w:rsidRDefault="006310FA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00.9</w:t>
            </w:r>
          </w:p>
        </w:tc>
        <w:tc>
          <w:tcPr>
            <w:tcW w:w="2254" w:type="dxa"/>
          </w:tcPr>
          <w:p w14:paraId="3CB57929" w14:textId="4A7AC93A" w:rsidR="00601E0E" w:rsidRDefault="00204B67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487B608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88CCB78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0B854796" w14:textId="5C669255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40412E6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1317FBF8" w14:textId="50154F89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A2A0E98" w14:textId="43B9ACFB" w:rsidR="00601E0E" w:rsidRDefault="006310FA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337CEA">
              <w:rPr>
                <w:rFonts w:ascii="TH SarabunPSK" w:hAnsi="TH SarabunPSK" w:cs="TH SarabunPSK"/>
                <w:sz w:val="32"/>
                <w:szCs w:val="32"/>
              </w:rPr>
              <w:t>1800</w:t>
            </w:r>
          </w:p>
        </w:tc>
        <w:tc>
          <w:tcPr>
            <w:tcW w:w="2254" w:type="dxa"/>
          </w:tcPr>
          <w:p w14:paraId="5A7EAB38" w14:textId="63869800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0B941C0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A016E0" w14:textId="64BEA9B4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1711C736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59A6937" w14:textId="2014166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FC334A6" w14:textId="3ECA921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7EC7C40E" w14:textId="49A4468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6851C656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137249" w14:textId="29B8CE27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3DABE7E0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A145F97" w14:textId="06EB4549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AA41478" w14:textId="6692F69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3B2401A" w14:textId="3E33404D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77CD6AA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5C646C4" w14:textId="1B37291E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ACDAAE2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6295B0DB" w14:textId="0F215DC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3AEBD31" w14:textId="2F0B1324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19CCF68" w14:textId="4F36A2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F90A59D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E099A85" w14:textId="31C9866F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E1714DA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0179CC98" w14:textId="2687B136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8AA8277" w14:textId="56EA1176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05BDF42" w14:textId="7E11D5EA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1A536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413A64" w14:textId="17D8C405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7DD57A1B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869BB6F" w14:textId="01BA49A2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B487881" w14:textId="6CACBD59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4643A4E9" w14:textId="0D485A9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09C022A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FD92A29" w14:textId="4D08595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62A78E03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93361D9" w14:textId="50FFF1D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433DC4E2" w14:textId="39E8E53C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3B6E01A" w14:textId="2BC8DC07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DF9FE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1CD2A40" w14:textId="545773C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05EDB367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36DA9737" w14:textId="0B083849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AE7FB23" w14:textId="36AF09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09A5C9C" w14:textId="53ADCBB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438320E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945084" w14:textId="3A00B291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Normal Customer with card</w:t>
            </w:r>
          </w:p>
        </w:tc>
        <w:tc>
          <w:tcPr>
            <w:tcW w:w="2254" w:type="dxa"/>
          </w:tcPr>
          <w:p w14:paraId="5563EF08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5BE1AD72" w14:textId="75D5EDAE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BC7D1EA" w14:textId="741924D1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BCD069A" w14:textId="4D6CF6C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1DCC801C" w14:textId="77777777" w:rsidR="002C7C32" w:rsidRDefault="002C7C32" w:rsidP="002C7C32">
      <w:pPr>
        <w:pStyle w:val="a3"/>
        <w:rPr>
          <w:rFonts w:ascii="TH SarabunPSK" w:hAnsi="TH SarabunPSK" w:cs="TH SarabunPSK"/>
          <w:sz w:val="32"/>
          <w:szCs w:val="32"/>
        </w:rPr>
      </w:pPr>
    </w:p>
    <w:p w14:paraId="4351767B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3F43FC8" w14:textId="6FEBC78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4: Find all pair…</w:t>
      </w:r>
    </w:p>
    <w:p w14:paraId="6C3FB20C" w14:textId="0ACA8DD5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3874A748" w14:textId="4565C126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6BAF9C0E" w14:textId="58F8FDF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list of numbers</w:t>
      </w:r>
    </w:p>
    <w:p w14:paraId="63346BB6" w14:textId="59DEA12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target</w:t>
      </w:r>
      <w:r w:rsidR="00965070">
        <w:rPr>
          <w:rFonts w:ascii="TH SarabunPSK" w:hAnsi="TH SarabunPSK" w:cs="TH SarabunPSK"/>
          <w:sz w:val="32"/>
          <w:szCs w:val="32"/>
        </w:rPr>
        <w:t>ed</w:t>
      </w:r>
      <w:r>
        <w:rPr>
          <w:rFonts w:ascii="TH SarabunPSK" w:hAnsi="TH SarabunPSK" w:cs="TH SarabunPSK"/>
          <w:sz w:val="32"/>
          <w:szCs w:val="32"/>
        </w:rPr>
        <w:t xml:space="preserve"> sum</w:t>
      </w:r>
    </w:p>
    <w:p w14:paraId="4CD9D559" w14:textId="5D07A804" w:rsidR="0068059B" w:rsidRDefault="0068059B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175D30" w14:textId="4D22A942" w:rsidR="008B6370" w:rsidRDefault="00F24CCE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r w:rsidR="00367529">
        <w:rPr>
          <w:rFonts w:ascii="TH SarabunPSK" w:hAnsi="TH SarabunPSK" w:cs="TH SarabunPSK"/>
          <w:sz w:val="32"/>
          <w:szCs w:val="32"/>
        </w:rPr>
        <w:t>i</w:t>
      </w:r>
      <w:r>
        <w:rPr>
          <w:rFonts w:ascii="TH SarabunPSK" w:hAnsi="TH SarabunPSK" w:cs="TH SarabunPSK"/>
          <w:sz w:val="32"/>
          <w:szCs w:val="32"/>
        </w:rPr>
        <w:t xml:space="preserve"> from 0 to len(list):</w:t>
      </w:r>
    </w:p>
    <w:p w14:paraId="6E8A7441" w14:textId="1292056B" w:rsidR="0068059B" w:rsidRDefault="0068059B" w:rsidP="008B6370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r w:rsidR="00367529">
        <w:rPr>
          <w:rFonts w:ascii="TH SarabunPSK" w:hAnsi="TH SarabunPSK" w:cs="TH SarabunPSK"/>
          <w:sz w:val="32"/>
          <w:szCs w:val="32"/>
        </w:rPr>
        <w:t>j</w:t>
      </w:r>
      <w:r w:rsidR="00F24CCE">
        <w:rPr>
          <w:rFonts w:ascii="TH SarabunPSK" w:hAnsi="TH SarabunPSK" w:cs="TH SarabunPSK"/>
          <w:sz w:val="32"/>
          <w:szCs w:val="32"/>
        </w:rPr>
        <w:t xml:space="preserve"> from index1 to len(list)</w:t>
      </w:r>
      <w:r>
        <w:rPr>
          <w:rFonts w:ascii="TH SarabunPSK" w:hAnsi="TH SarabunPSK" w:cs="TH SarabunPSK"/>
          <w:sz w:val="32"/>
          <w:szCs w:val="32"/>
        </w:rPr>
        <w:t>:</w:t>
      </w:r>
    </w:p>
    <w:p w14:paraId="7760DBD6" w14:textId="1B428C00" w:rsidR="0068059B" w:rsidRDefault="0068059B" w:rsidP="006D516E">
      <w:pPr>
        <w:ind w:left="72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367529">
        <w:rPr>
          <w:rFonts w:ascii="TH SarabunPSK" w:hAnsi="TH SarabunPSK" w:cs="TH SarabunPSK"/>
          <w:sz w:val="32"/>
          <w:szCs w:val="32"/>
        </w:rPr>
        <w:t>list[i]</w:t>
      </w:r>
      <w:r>
        <w:rPr>
          <w:rFonts w:ascii="TH SarabunPSK" w:hAnsi="TH SarabunPSK" w:cs="TH SarabunPSK"/>
          <w:sz w:val="32"/>
          <w:szCs w:val="32"/>
        </w:rPr>
        <w:t xml:space="preserve">+ </w:t>
      </w:r>
      <w:r w:rsidR="00367529">
        <w:rPr>
          <w:rFonts w:ascii="TH SarabunPSK" w:hAnsi="TH SarabunPSK" w:cs="TH SarabunPSK"/>
          <w:sz w:val="32"/>
          <w:szCs w:val="32"/>
        </w:rPr>
        <w:t>list[j]</w:t>
      </w:r>
      <w:r>
        <w:rPr>
          <w:rFonts w:ascii="TH SarabunPSK" w:hAnsi="TH SarabunPSK" w:cs="TH SarabunPSK"/>
          <w:sz w:val="32"/>
          <w:szCs w:val="32"/>
        </w:rPr>
        <w:t>= target:</w:t>
      </w:r>
    </w:p>
    <w:p w14:paraId="40EDBC65" w14:textId="2B22B708" w:rsidR="00247B1E" w:rsidRDefault="00C17294" w:rsidP="006D516E">
      <w:pPr>
        <w:ind w:left="108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</w:t>
      </w:r>
      <w:r w:rsidR="00BB3FBC">
        <w:rPr>
          <w:rFonts w:ascii="TH SarabunPSK" w:hAnsi="TH SarabunPSK" w:cs="TH SarabunPSK"/>
          <w:sz w:val="32"/>
          <w:szCs w:val="32"/>
        </w:rPr>
        <w:t xml:space="preserve"> [</w:t>
      </w:r>
      <w:r w:rsidR="00367529">
        <w:rPr>
          <w:rFonts w:ascii="TH SarabunPSK" w:hAnsi="TH SarabunPSK" w:cs="TH SarabunPSK"/>
          <w:sz w:val="32"/>
          <w:szCs w:val="32"/>
        </w:rPr>
        <w:t>list[i]</w:t>
      </w:r>
      <w:r w:rsidR="00BB3FBC">
        <w:rPr>
          <w:rFonts w:ascii="TH SarabunPSK" w:hAnsi="TH SarabunPSK" w:cs="TH SarabunPSK"/>
          <w:sz w:val="32"/>
          <w:szCs w:val="32"/>
        </w:rPr>
        <w:t xml:space="preserve">, </w:t>
      </w:r>
      <w:r w:rsidR="00367529">
        <w:rPr>
          <w:rFonts w:ascii="TH SarabunPSK" w:hAnsi="TH SarabunPSK" w:cs="TH SarabunPSK"/>
          <w:sz w:val="32"/>
          <w:szCs w:val="32"/>
        </w:rPr>
        <w:t>list[j]</w:t>
      </w:r>
      <w:r w:rsidR="00BB3FBC">
        <w:rPr>
          <w:rFonts w:ascii="TH SarabunPSK" w:hAnsi="TH SarabunPSK" w:cs="TH SarabunPSK"/>
          <w:sz w:val="32"/>
          <w:szCs w:val="32"/>
        </w:rPr>
        <w:t xml:space="preserve">] </w:t>
      </w:r>
      <w:r>
        <w:rPr>
          <w:rFonts w:ascii="TH SarabunPSK" w:hAnsi="TH SarabunPSK" w:cs="TH SarabunPSK"/>
          <w:sz w:val="32"/>
          <w:szCs w:val="32"/>
        </w:rPr>
        <w:t>to</w:t>
      </w:r>
      <w:r w:rsidR="00BB3FBC">
        <w:rPr>
          <w:rFonts w:ascii="TH SarabunPSK" w:hAnsi="TH SarabunPSK" w:cs="TH SarabunPSK"/>
          <w:sz w:val="32"/>
          <w:szCs w:val="32"/>
        </w:rPr>
        <w:t xml:space="preserve"> </w:t>
      </w:r>
      <w:r w:rsidR="00247B1E">
        <w:rPr>
          <w:rFonts w:ascii="TH SarabunPSK" w:hAnsi="TH SarabunPSK" w:cs="TH SarabunPSK"/>
          <w:sz w:val="32"/>
          <w:szCs w:val="32"/>
        </w:rPr>
        <w:t>result</w:t>
      </w:r>
      <w:r>
        <w:rPr>
          <w:rFonts w:ascii="TH SarabunPSK" w:hAnsi="TH SarabunPSK" w:cs="TH SarabunPSK"/>
          <w:sz w:val="32"/>
          <w:szCs w:val="32"/>
        </w:rPr>
        <w:t xml:space="preserve"> list</w:t>
      </w:r>
    </w:p>
    <w:p w14:paraId="02426760" w14:textId="17F9331A" w:rsidR="00862B9E" w:rsidRDefault="00862B9E" w:rsidP="00862B9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result list is not empty:</w:t>
      </w:r>
    </w:p>
    <w:p w14:paraId="73F0C8BD" w14:textId="77777777" w:rsidR="00862B9E" w:rsidRDefault="00247B1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rint </w:t>
      </w:r>
      <w:r w:rsidR="00862B9E">
        <w:rPr>
          <w:rFonts w:ascii="TH SarabunPSK" w:hAnsi="TH SarabunPSK" w:cs="TH SarabunPSK"/>
          <w:sz w:val="32"/>
          <w:szCs w:val="32"/>
        </w:rPr>
        <w:t xml:space="preserve">‘Result: ’ + </w:t>
      </w:r>
      <w:r>
        <w:rPr>
          <w:rFonts w:ascii="TH SarabunPSK" w:hAnsi="TH SarabunPSK" w:cs="TH SarabunPSK"/>
          <w:sz w:val="32"/>
          <w:szCs w:val="32"/>
        </w:rPr>
        <w:t>result list</w:t>
      </w:r>
    </w:p>
    <w:p w14:paraId="153B4141" w14:textId="77777777" w:rsidR="00862B9E" w:rsidRDefault="00862B9E" w:rsidP="00862B9E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17AFD037" w14:textId="4C3C653F" w:rsidR="008B6370" w:rsidRPr="008B6370" w:rsidRDefault="00862B9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int ‘Result: none’</w:t>
      </w:r>
      <w:r w:rsidR="008B6370">
        <w:rPr>
          <w:rFonts w:ascii="TH SarabunPSK" w:hAnsi="TH SarabunPSK" w:cs="TH SarabunPSK"/>
          <w:sz w:val="32"/>
          <w:szCs w:val="32"/>
        </w:rPr>
        <w:br/>
        <w:t>END</w:t>
      </w:r>
    </w:p>
    <w:p w14:paraId="3961EA09" w14:textId="77777777" w:rsidR="006560E9" w:rsidRDefault="006560E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29E60C1" w14:textId="20781247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175480C3" w14:textId="7441708D" w:rsidR="00532CEA" w:rsidRDefault="00532CEA" w:rsidP="00532CEA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67D4400" wp14:editId="0571EB16">
            <wp:extent cx="2305101" cy="8421045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290" cy="8432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2C99E" w14:textId="5EF8D5D8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F2DB1" w14:paraId="7DA0004E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6C32BD6" w14:textId="77777777" w:rsidR="003F2DB1" w:rsidRDefault="003F2DB1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6875AB06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52EEFCE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74B27784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3F2DB1" w14:paraId="040ABBC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38AC30" w14:textId="737FB63B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pty list input</w:t>
            </w:r>
          </w:p>
        </w:tc>
        <w:tc>
          <w:tcPr>
            <w:tcW w:w="2254" w:type="dxa"/>
          </w:tcPr>
          <w:p w14:paraId="37B1ED83" w14:textId="1C9D5B71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 6</w:t>
            </w:r>
          </w:p>
        </w:tc>
        <w:tc>
          <w:tcPr>
            <w:tcW w:w="2254" w:type="dxa"/>
          </w:tcPr>
          <w:p w14:paraId="3FF19C4C" w14:textId="04275A99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3305E40E" w14:textId="2ADE13FB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493EE3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AD1F70A" w14:textId="77F0D700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7BB89803" w14:textId="56FDBC4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99</w:t>
            </w:r>
          </w:p>
        </w:tc>
        <w:tc>
          <w:tcPr>
            <w:tcW w:w="2254" w:type="dxa"/>
          </w:tcPr>
          <w:p w14:paraId="73ACB734" w14:textId="59EF727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43FD3981" w14:textId="4D3DE9B8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33239A7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A25AFF6" w14:textId="0668CAA1" w:rsidR="003F2DB1" w:rsidRDefault="004543B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420D2A81" w14:textId="0B22E0E5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0</w:t>
            </w:r>
          </w:p>
        </w:tc>
        <w:tc>
          <w:tcPr>
            <w:tcW w:w="2254" w:type="dxa"/>
          </w:tcPr>
          <w:p w14:paraId="0E246850" w14:textId="3DB04932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25C2898D" w14:textId="403DA2B6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7494C7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7E8F867" w14:textId="0961CBF7" w:rsidR="003F2DB1" w:rsidRDefault="00862B9E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59773633" w14:textId="5397BA30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6</w:t>
            </w:r>
          </w:p>
        </w:tc>
        <w:tc>
          <w:tcPr>
            <w:tcW w:w="2254" w:type="dxa"/>
          </w:tcPr>
          <w:p w14:paraId="4D671865" w14:textId="142BDAAE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1,5], [2,4]</w:t>
            </w:r>
          </w:p>
        </w:tc>
        <w:tc>
          <w:tcPr>
            <w:tcW w:w="2254" w:type="dxa"/>
          </w:tcPr>
          <w:p w14:paraId="071FBAAE" w14:textId="3A1577EE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253450" w14:paraId="441AEFE6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F857A" w14:textId="6F5130DC" w:rsidR="00253450" w:rsidRDefault="00253450" w:rsidP="0025345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4D606021" w14:textId="4F2711A4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,6,7] 9</w:t>
            </w:r>
          </w:p>
        </w:tc>
        <w:tc>
          <w:tcPr>
            <w:tcW w:w="2254" w:type="dxa"/>
          </w:tcPr>
          <w:p w14:paraId="05549E6B" w14:textId="256A6CEA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2,7], [3,6], [4,5]</w:t>
            </w:r>
          </w:p>
        </w:tc>
        <w:tc>
          <w:tcPr>
            <w:tcW w:w="2254" w:type="dxa"/>
          </w:tcPr>
          <w:p w14:paraId="1A4E2CD7" w14:textId="6AD7EC39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</w:tbl>
    <w:p w14:paraId="0B30B602" w14:textId="77777777" w:rsidR="003F2DB1" w:rsidRDefault="003F2DB1" w:rsidP="003F2DB1">
      <w:pPr>
        <w:pStyle w:val="a3"/>
        <w:rPr>
          <w:rFonts w:ascii="TH SarabunPSK" w:hAnsi="TH SarabunPSK" w:cs="TH SarabunPSK"/>
          <w:sz w:val="32"/>
          <w:szCs w:val="32"/>
        </w:rPr>
      </w:pPr>
    </w:p>
    <w:p w14:paraId="231F35E8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697F99F" w14:textId="273B25A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5: Combine 2 lists</w:t>
      </w:r>
    </w:p>
    <w:p w14:paraId="3F503E53" w14:textId="1FD95DCE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70F06580" w14:textId="1E56C204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15DCE93" w14:textId="322382DD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2 list of numbers</w:t>
      </w:r>
    </w:p>
    <w:p w14:paraId="1760302E" w14:textId="6CE4EBF8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state = 0</w:t>
      </w:r>
    </w:p>
    <w:p w14:paraId="253D6C9A" w14:textId="740D4836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CA8728" w14:textId="0F7A2BEC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and list2 is not empty:</w:t>
      </w:r>
    </w:p>
    <w:p w14:paraId="5CF3C929" w14:textId="38DEAA8E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tate == 0:</w:t>
      </w:r>
    </w:p>
    <w:p w14:paraId="5141D45D" w14:textId="5E80F66A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55709BF" w14:textId="01F4A7EF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>from list1 at index 0</w:t>
      </w:r>
    </w:p>
    <w:p w14:paraId="7968E5A6" w14:textId="1D740FD5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1</w:t>
      </w:r>
    </w:p>
    <w:p w14:paraId="53DCEB9E" w14:textId="12419DEE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1567DB0F" w14:textId="59F3F964" w:rsidR="00A812BF" w:rsidRDefault="00A812BF" w:rsidP="00A812BF">
      <w:pPr>
        <w:pStyle w:val="a3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7A54770B" w14:textId="62E1C2B5" w:rsidR="00A812BF" w:rsidRP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>from list2 at index 0</w:t>
      </w:r>
    </w:p>
    <w:p w14:paraId="4504962D" w14:textId="5EBDF1BC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0</w:t>
      </w:r>
    </w:p>
    <w:p w14:paraId="37EF91DD" w14:textId="18C808D2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is not empty:</w:t>
      </w:r>
    </w:p>
    <w:p w14:paraId="596C77D3" w14:textId="77777777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13DD031" w14:textId="11F9F0D4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1[0]</w:t>
      </w:r>
    </w:p>
    <w:p w14:paraId="4D073003" w14:textId="441AD85E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2 is not empty:</w:t>
      </w:r>
    </w:p>
    <w:p w14:paraId="102C1DB8" w14:textId="4B0872F7" w:rsidR="004D0C74" w:rsidRDefault="004D0C74" w:rsidP="004D0C74">
      <w:pPr>
        <w:pStyle w:val="a3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54EB570D" w14:textId="32D0580F" w:rsidR="004D0C74" w:rsidRPr="004D0C74" w:rsidRDefault="004D0C74" w:rsidP="00090C6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2[0]</w:t>
      </w:r>
    </w:p>
    <w:p w14:paraId="32F5BE53" w14:textId="4166C315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36C40076" w14:textId="77777777" w:rsidR="00B03805" w:rsidRDefault="00B0380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473CFD8" w14:textId="44597400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2C702FEF" w14:textId="50B7141C" w:rsidR="000F63D9" w:rsidRDefault="000F63D9" w:rsidP="000F63D9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6A6E789" wp14:editId="29F34D05">
            <wp:extent cx="2476739" cy="8155231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034" cy="817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AF1D3" w14:textId="77777777" w:rsidR="004B276C" w:rsidRDefault="004B276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9F95534" w14:textId="75DE7AD3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91D03" w14:paraId="2E2129C1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D3AF7A" w14:textId="77777777" w:rsidR="00291D03" w:rsidRDefault="00291D0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1CFFB3D0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18A1F9E6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18FC9D09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A01BA5" w14:paraId="5BDF2B08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4B8F87" w14:textId="07BA7EE3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2D505204" w14:textId="5F0972A5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]</w:t>
            </w:r>
          </w:p>
          <w:p w14:paraId="66D48678" w14:textId="3200EA47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]</w:t>
            </w:r>
          </w:p>
        </w:tc>
        <w:tc>
          <w:tcPr>
            <w:tcW w:w="2254" w:type="dxa"/>
          </w:tcPr>
          <w:p w14:paraId="0237883B" w14:textId="5CEB00BB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]</w:t>
            </w:r>
          </w:p>
        </w:tc>
        <w:tc>
          <w:tcPr>
            <w:tcW w:w="2254" w:type="dxa"/>
          </w:tcPr>
          <w:p w14:paraId="277202B9" w14:textId="28210C11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A01BA5" w14:paraId="24932E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82A8C0" w14:textId="72A2D9B7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6C8725BB" w14:textId="7F4B5F22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5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  <w:p w14:paraId="0BB9DD37" w14:textId="20975798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d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7468464B" w14:textId="02D2CA87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d, 5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5F5D97BE" w14:textId="05BE140B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1BED141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6A47EC" w14:textId="1E478E9E" w:rsidR="00FB7320" w:rsidRDefault="00FB7320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is empty</w:t>
            </w:r>
          </w:p>
        </w:tc>
        <w:tc>
          <w:tcPr>
            <w:tcW w:w="2254" w:type="dxa"/>
          </w:tcPr>
          <w:p w14:paraId="5E1320FD" w14:textId="2C609B20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4C6B4A8A" w14:textId="5D55634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4B176613" w14:textId="5DE10FD1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</w:t>
            </w:r>
          </w:p>
        </w:tc>
        <w:tc>
          <w:tcPr>
            <w:tcW w:w="2254" w:type="dxa"/>
          </w:tcPr>
          <w:p w14:paraId="5BB3CDDA" w14:textId="57B00BF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782D24B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1278AEB" w14:textId="4D6B0704" w:rsidR="00FB7320" w:rsidRDefault="00F52626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empty</w:t>
            </w:r>
          </w:p>
        </w:tc>
        <w:tc>
          <w:tcPr>
            <w:tcW w:w="2254" w:type="dxa"/>
          </w:tcPr>
          <w:p w14:paraId="1484AC12" w14:textId="77777777" w:rsidR="00F52626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1F545577" w14:textId="486474B1" w:rsidR="00FB7320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015F8968" w14:textId="50DD90E0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a, b, c]</w:t>
            </w:r>
          </w:p>
        </w:tc>
        <w:tc>
          <w:tcPr>
            <w:tcW w:w="2254" w:type="dxa"/>
          </w:tcPr>
          <w:p w14:paraId="4926FFB8" w14:textId="22A6B0D2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256A5D" w14:paraId="2E09F93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B7876B" w14:textId="5532F2E4" w:rsidR="00256A5D" w:rsidRDefault="00256A5D" w:rsidP="00256A5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is empty</w:t>
            </w:r>
          </w:p>
        </w:tc>
        <w:tc>
          <w:tcPr>
            <w:tcW w:w="2254" w:type="dxa"/>
          </w:tcPr>
          <w:p w14:paraId="78DDC337" w14:textId="31E31E81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 2, 3]</w:t>
            </w:r>
          </w:p>
          <w:p w14:paraId="4DD2FE32" w14:textId="75508424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32901203" w14:textId="77777777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326EAB57" w14:textId="2CEA461A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5AB00704" w14:textId="5EF4A136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3FF509B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D9642" w14:textId="4317F485" w:rsidR="00BC4A73" w:rsidRDefault="00BC4A73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longer than List2</w:t>
            </w:r>
          </w:p>
        </w:tc>
        <w:tc>
          <w:tcPr>
            <w:tcW w:w="2254" w:type="dxa"/>
          </w:tcPr>
          <w:p w14:paraId="1A3BE118" w14:textId="130329BC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List1 = </w:t>
            </w:r>
            <w:r w:rsidR="002A72DC"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032A3D51" w14:textId="2098CBF5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]</w:t>
            </w:r>
          </w:p>
        </w:tc>
        <w:tc>
          <w:tcPr>
            <w:tcW w:w="2254" w:type="dxa"/>
          </w:tcPr>
          <w:p w14:paraId="067F1004" w14:textId="7586C066" w:rsidR="00BC4A73" w:rsidRDefault="002A72DC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3]</w:t>
            </w:r>
          </w:p>
        </w:tc>
        <w:tc>
          <w:tcPr>
            <w:tcW w:w="2254" w:type="dxa"/>
          </w:tcPr>
          <w:p w14:paraId="539616C9" w14:textId="1AA86936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0680762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716D1FA" w14:textId="4A8B581B" w:rsidR="00BC4A73" w:rsidRDefault="00A91180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longer than List1</w:t>
            </w:r>
          </w:p>
        </w:tc>
        <w:tc>
          <w:tcPr>
            <w:tcW w:w="2254" w:type="dxa"/>
          </w:tcPr>
          <w:p w14:paraId="27B46C91" w14:textId="0B75077F" w:rsidR="00934408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]</w:t>
            </w:r>
          </w:p>
          <w:p w14:paraId="6182198B" w14:textId="4FB5C5E0" w:rsidR="00BC4A73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571ACC66" w14:textId="5D9657D5" w:rsidR="00BC4A73" w:rsidRDefault="0057559E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b, c]</w:t>
            </w:r>
          </w:p>
        </w:tc>
        <w:tc>
          <w:tcPr>
            <w:tcW w:w="2254" w:type="dxa"/>
          </w:tcPr>
          <w:p w14:paraId="3A205C44" w14:textId="17F6A061" w:rsidR="00BC4A73" w:rsidRDefault="00784B70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4B550006" w14:textId="346B3D8A" w:rsidR="000F179A" w:rsidRDefault="000F179A" w:rsidP="000F179A">
      <w:pPr>
        <w:pStyle w:val="a3"/>
        <w:numPr>
          <w:ilvl w:val="0"/>
          <w:numId w:val="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ากมีข้อผิดพลาดประการใด ขออภัยมา ณ ที่นี้ด้วย</w:t>
      </w:r>
    </w:p>
    <w:p w14:paraId="11249FBE" w14:textId="5571811C" w:rsidR="00EF151D" w:rsidRPr="000F179A" w:rsidRDefault="00EF151D" w:rsidP="000F179A">
      <w:pPr>
        <w:pStyle w:val="a3"/>
        <w:numPr>
          <w:ilvl w:val="0"/>
          <w:numId w:val="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ะมีการอัพเดทเพิ่มเติมเมื่อได้รับแจ้งข้อผิดพลาด</w:t>
      </w:r>
    </w:p>
    <w:p w14:paraId="309D39C9" w14:textId="77777777" w:rsidR="004569C6" w:rsidRPr="004569C6" w:rsidRDefault="004569C6" w:rsidP="004569C6">
      <w:pPr>
        <w:ind w:left="360"/>
        <w:rPr>
          <w:rFonts w:ascii="TH SarabunPSK" w:hAnsi="TH SarabunPSK" w:cs="TH SarabunPSK"/>
          <w:sz w:val="32"/>
          <w:szCs w:val="32"/>
        </w:rPr>
      </w:pPr>
    </w:p>
    <w:sectPr w:rsidR="004569C6" w:rsidRPr="004569C6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BBC9D" w14:textId="77777777" w:rsidR="00AC2452" w:rsidRDefault="00AC2452" w:rsidP="00427243">
      <w:pPr>
        <w:spacing w:after="0" w:line="240" w:lineRule="auto"/>
      </w:pPr>
      <w:r>
        <w:separator/>
      </w:r>
    </w:p>
  </w:endnote>
  <w:endnote w:type="continuationSeparator" w:id="0">
    <w:p w14:paraId="2FA70BB9" w14:textId="77777777" w:rsidR="00AC2452" w:rsidRDefault="00AC2452" w:rsidP="00427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ABF6A" w14:textId="77777777" w:rsidR="00AC2452" w:rsidRDefault="00AC2452" w:rsidP="00427243">
      <w:pPr>
        <w:spacing w:after="0" w:line="240" w:lineRule="auto"/>
      </w:pPr>
      <w:r>
        <w:separator/>
      </w:r>
    </w:p>
  </w:footnote>
  <w:footnote w:type="continuationSeparator" w:id="0">
    <w:p w14:paraId="0F355634" w14:textId="77777777" w:rsidR="00AC2452" w:rsidRDefault="00AC2452" w:rsidP="00427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CFA7C" w14:textId="4D6055EE" w:rsidR="00427243" w:rsidRDefault="00427243">
    <w:pPr>
      <w:pStyle w:val="a5"/>
    </w:pPr>
    <w:r>
      <w:t>PCA Lab01 Key by Tanapol Wong-asa 620103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6AF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D48D6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46DD"/>
    <w:multiLevelType w:val="hybridMultilevel"/>
    <w:tmpl w:val="C4D0E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20E0A"/>
    <w:multiLevelType w:val="hybridMultilevel"/>
    <w:tmpl w:val="3B965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A0E29"/>
    <w:multiLevelType w:val="hybridMultilevel"/>
    <w:tmpl w:val="2C2CE30A"/>
    <w:lvl w:ilvl="0" w:tplc="178A6F0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0E31C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C6606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IxM7E0tLQ0MjNR0lEKTi0uzszPAykwqQUAKZbPdiwAAAA="/>
  </w:docVars>
  <w:rsids>
    <w:rsidRoot w:val="0033696A"/>
    <w:rsid w:val="000046F8"/>
    <w:rsid w:val="00010C3F"/>
    <w:rsid w:val="000176D2"/>
    <w:rsid w:val="00031BF2"/>
    <w:rsid w:val="0004397A"/>
    <w:rsid w:val="00061A36"/>
    <w:rsid w:val="00090C6F"/>
    <w:rsid w:val="000940B9"/>
    <w:rsid w:val="000C2516"/>
    <w:rsid w:val="000D3086"/>
    <w:rsid w:val="000D4727"/>
    <w:rsid w:val="000E7794"/>
    <w:rsid w:val="000F179A"/>
    <w:rsid w:val="000F5DDC"/>
    <w:rsid w:val="000F63D9"/>
    <w:rsid w:val="001042A5"/>
    <w:rsid w:val="00113A82"/>
    <w:rsid w:val="001376E9"/>
    <w:rsid w:val="00141097"/>
    <w:rsid w:val="001426B5"/>
    <w:rsid w:val="00151159"/>
    <w:rsid w:val="00151770"/>
    <w:rsid w:val="00190A80"/>
    <w:rsid w:val="001C09FF"/>
    <w:rsid w:val="001E4005"/>
    <w:rsid w:val="001E6F1F"/>
    <w:rsid w:val="001F7FE9"/>
    <w:rsid w:val="00202E39"/>
    <w:rsid w:val="00204B67"/>
    <w:rsid w:val="002169EF"/>
    <w:rsid w:val="00224DD4"/>
    <w:rsid w:val="00247B1E"/>
    <w:rsid w:val="00253450"/>
    <w:rsid w:val="00256A5D"/>
    <w:rsid w:val="00287532"/>
    <w:rsid w:val="00287C06"/>
    <w:rsid w:val="00291D03"/>
    <w:rsid w:val="002A72DC"/>
    <w:rsid w:val="002B0A9E"/>
    <w:rsid w:val="002B3416"/>
    <w:rsid w:val="002C0F0C"/>
    <w:rsid w:val="002C7C32"/>
    <w:rsid w:val="002E0036"/>
    <w:rsid w:val="002E0105"/>
    <w:rsid w:val="00301AF9"/>
    <w:rsid w:val="0030528A"/>
    <w:rsid w:val="003242A9"/>
    <w:rsid w:val="0033696A"/>
    <w:rsid w:val="00337CEA"/>
    <w:rsid w:val="0034068E"/>
    <w:rsid w:val="0034666C"/>
    <w:rsid w:val="00355940"/>
    <w:rsid w:val="0035795F"/>
    <w:rsid w:val="00360844"/>
    <w:rsid w:val="00362388"/>
    <w:rsid w:val="00367529"/>
    <w:rsid w:val="003A42AF"/>
    <w:rsid w:val="003A6416"/>
    <w:rsid w:val="003C1D1B"/>
    <w:rsid w:val="003E4AFA"/>
    <w:rsid w:val="003F2DB1"/>
    <w:rsid w:val="003F4B1C"/>
    <w:rsid w:val="00401EB2"/>
    <w:rsid w:val="00403745"/>
    <w:rsid w:val="00427243"/>
    <w:rsid w:val="00437E12"/>
    <w:rsid w:val="0044002A"/>
    <w:rsid w:val="00440653"/>
    <w:rsid w:val="004543B2"/>
    <w:rsid w:val="004569C6"/>
    <w:rsid w:val="004811C0"/>
    <w:rsid w:val="00486ADD"/>
    <w:rsid w:val="004B276C"/>
    <w:rsid w:val="004D023B"/>
    <w:rsid w:val="004D0C74"/>
    <w:rsid w:val="004E516B"/>
    <w:rsid w:val="005279CC"/>
    <w:rsid w:val="00532CEA"/>
    <w:rsid w:val="005357CF"/>
    <w:rsid w:val="00537787"/>
    <w:rsid w:val="00546FB1"/>
    <w:rsid w:val="00547B46"/>
    <w:rsid w:val="00556861"/>
    <w:rsid w:val="0057559E"/>
    <w:rsid w:val="0058593B"/>
    <w:rsid w:val="00601E0E"/>
    <w:rsid w:val="006310FA"/>
    <w:rsid w:val="00633F98"/>
    <w:rsid w:val="00635D35"/>
    <w:rsid w:val="00655F88"/>
    <w:rsid w:val="006560E9"/>
    <w:rsid w:val="006568B6"/>
    <w:rsid w:val="00665032"/>
    <w:rsid w:val="0068059B"/>
    <w:rsid w:val="00684031"/>
    <w:rsid w:val="006D4226"/>
    <w:rsid w:val="006D516E"/>
    <w:rsid w:val="007150F7"/>
    <w:rsid w:val="00753568"/>
    <w:rsid w:val="007812AD"/>
    <w:rsid w:val="00784B70"/>
    <w:rsid w:val="007F358E"/>
    <w:rsid w:val="0081664F"/>
    <w:rsid w:val="0081741E"/>
    <w:rsid w:val="00821FD0"/>
    <w:rsid w:val="0083251B"/>
    <w:rsid w:val="0086264B"/>
    <w:rsid w:val="00862B9E"/>
    <w:rsid w:val="00891A72"/>
    <w:rsid w:val="008B6370"/>
    <w:rsid w:val="008E777B"/>
    <w:rsid w:val="008F5E1D"/>
    <w:rsid w:val="00902306"/>
    <w:rsid w:val="00903084"/>
    <w:rsid w:val="00914AB2"/>
    <w:rsid w:val="00916352"/>
    <w:rsid w:val="00934408"/>
    <w:rsid w:val="00941D53"/>
    <w:rsid w:val="009550D9"/>
    <w:rsid w:val="00965070"/>
    <w:rsid w:val="00976B9F"/>
    <w:rsid w:val="009D06D4"/>
    <w:rsid w:val="009E6669"/>
    <w:rsid w:val="009E6EFE"/>
    <w:rsid w:val="009F0773"/>
    <w:rsid w:val="00A01BA5"/>
    <w:rsid w:val="00A061A3"/>
    <w:rsid w:val="00A25001"/>
    <w:rsid w:val="00A37812"/>
    <w:rsid w:val="00A812BF"/>
    <w:rsid w:val="00A85698"/>
    <w:rsid w:val="00A91180"/>
    <w:rsid w:val="00AB3234"/>
    <w:rsid w:val="00AC0E7E"/>
    <w:rsid w:val="00AC2452"/>
    <w:rsid w:val="00B03805"/>
    <w:rsid w:val="00B0626B"/>
    <w:rsid w:val="00B16D57"/>
    <w:rsid w:val="00B3467E"/>
    <w:rsid w:val="00B42A8B"/>
    <w:rsid w:val="00B577DA"/>
    <w:rsid w:val="00B9563F"/>
    <w:rsid w:val="00BB3FBC"/>
    <w:rsid w:val="00BC4A73"/>
    <w:rsid w:val="00BD418F"/>
    <w:rsid w:val="00C04331"/>
    <w:rsid w:val="00C14032"/>
    <w:rsid w:val="00C17294"/>
    <w:rsid w:val="00C3203F"/>
    <w:rsid w:val="00C9521C"/>
    <w:rsid w:val="00C95727"/>
    <w:rsid w:val="00CA01DE"/>
    <w:rsid w:val="00CC6721"/>
    <w:rsid w:val="00CD24D1"/>
    <w:rsid w:val="00CF6EC7"/>
    <w:rsid w:val="00D10D21"/>
    <w:rsid w:val="00D25214"/>
    <w:rsid w:val="00D32831"/>
    <w:rsid w:val="00D546BA"/>
    <w:rsid w:val="00D63721"/>
    <w:rsid w:val="00D7217A"/>
    <w:rsid w:val="00D777A5"/>
    <w:rsid w:val="00DA516F"/>
    <w:rsid w:val="00DE45B6"/>
    <w:rsid w:val="00DF77DC"/>
    <w:rsid w:val="00DF791C"/>
    <w:rsid w:val="00E233EB"/>
    <w:rsid w:val="00E467DB"/>
    <w:rsid w:val="00E60C3D"/>
    <w:rsid w:val="00E7244E"/>
    <w:rsid w:val="00E9462D"/>
    <w:rsid w:val="00E95D55"/>
    <w:rsid w:val="00EB1D59"/>
    <w:rsid w:val="00EB4DF3"/>
    <w:rsid w:val="00EC6590"/>
    <w:rsid w:val="00EF151D"/>
    <w:rsid w:val="00F15CDB"/>
    <w:rsid w:val="00F22177"/>
    <w:rsid w:val="00F22932"/>
    <w:rsid w:val="00F24CCE"/>
    <w:rsid w:val="00F3174E"/>
    <w:rsid w:val="00F33091"/>
    <w:rsid w:val="00F52626"/>
    <w:rsid w:val="00F7031E"/>
    <w:rsid w:val="00F876C6"/>
    <w:rsid w:val="00FA53C1"/>
    <w:rsid w:val="00FB588D"/>
    <w:rsid w:val="00FB7320"/>
    <w:rsid w:val="00FC5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406DC"/>
  <w15:chartTrackingRefBased/>
  <w15:docId w15:val="{4949CF89-F7DE-46B9-BDE2-7BB6A012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569C6"/>
    <w:pPr>
      <w:ind w:left="720"/>
      <w:contextualSpacing/>
    </w:pPr>
  </w:style>
  <w:style w:type="table" w:styleId="a4">
    <w:name w:val="Table Grid"/>
    <w:basedOn w:val="a1"/>
    <w:uiPriority w:val="39"/>
    <w:rsid w:val="0097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169E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5">
    <w:name w:val="header"/>
    <w:basedOn w:val="a"/>
    <w:link w:val="a6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427243"/>
  </w:style>
  <w:style w:type="paragraph" w:styleId="a7">
    <w:name w:val="footer"/>
    <w:basedOn w:val="a"/>
    <w:link w:val="a8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427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8</Pages>
  <Words>1185</Words>
  <Characters>6758</Characters>
  <Application>Microsoft Office Word</Application>
  <DocSecurity>0</DocSecurity>
  <Lines>56</Lines>
  <Paragraphs>15</Paragraphs>
  <ScaleCrop>false</ScaleCrop>
  <Company/>
  <LinksUpToDate>false</LinksUpToDate>
  <CharactersWithSpaces>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86</cp:revision>
  <dcterms:created xsi:type="dcterms:W3CDTF">2021-08-02T04:33:00Z</dcterms:created>
  <dcterms:modified xsi:type="dcterms:W3CDTF">2021-08-03T16:14:00Z</dcterms:modified>
</cp:coreProperties>
</file>